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B53B7" w14:textId="05C3328E" w:rsidR="00A548AA" w:rsidRPr="00A548AA" w:rsidRDefault="00A548AA" w:rsidP="00A548AA">
      <w:pPr>
        <w:pStyle w:val="A"/>
        <w:ind w:left="0" w:firstLine="0"/>
        <w:jc w:val="center"/>
        <w:rPr>
          <w:b/>
          <w:sz w:val="32"/>
          <w:szCs w:val="32"/>
        </w:rPr>
      </w:pPr>
      <w:bookmarkStart w:id="0" w:name="_GoBack"/>
      <w:r w:rsidRPr="00A548AA">
        <w:rPr>
          <w:b/>
          <w:sz w:val="32"/>
          <w:szCs w:val="32"/>
        </w:rPr>
        <w:t>Research Planning Worksheet</w:t>
      </w:r>
    </w:p>
    <w:bookmarkEnd w:id="0"/>
    <w:p w14:paraId="256757AB" w14:textId="77777777" w:rsidR="00A548AA" w:rsidRPr="00566492" w:rsidRDefault="00A548AA" w:rsidP="00A548AA">
      <w:pPr>
        <w:jc w:val="center"/>
      </w:pPr>
    </w:p>
    <w:tbl>
      <w:tblPr>
        <w:tblW w:w="1008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37"/>
        <w:gridCol w:w="3240"/>
        <w:gridCol w:w="3803"/>
      </w:tblGrid>
      <w:tr w:rsidR="00A548AA" w:rsidRPr="000423EE" w14:paraId="3C6F61DB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AF9D7" w14:textId="77777777" w:rsidR="00A548AA" w:rsidRPr="000423EE" w:rsidRDefault="00A548AA" w:rsidP="00C22819">
            <w:pPr>
              <w:rPr>
                <w:b/>
                <w:szCs w:val="24"/>
              </w:rPr>
            </w:pPr>
            <w:r w:rsidRPr="000423EE">
              <w:rPr>
                <w:b/>
                <w:szCs w:val="24"/>
              </w:rPr>
              <w:t>1.  What is your initial research question(s)?</w:t>
            </w:r>
          </w:p>
        </w:tc>
      </w:tr>
      <w:tr w:rsidR="00A548AA" w:rsidRPr="000423EE" w14:paraId="516B9052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9E39B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4E6D6B01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56AED9F5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0CEC689E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64763C5B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26F6496D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  <w:tr w:rsidR="00A548AA" w:rsidRPr="000423EE" w14:paraId="76988982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C7CB2" w14:textId="77777777" w:rsidR="00A548AA" w:rsidRPr="000423EE" w:rsidRDefault="00A548AA" w:rsidP="00C22819">
            <w:pPr>
              <w:rPr>
                <w:szCs w:val="24"/>
              </w:rPr>
            </w:pPr>
            <w:r w:rsidRPr="000423EE">
              <w:rPr>
                <w:b/>
                <w:szCs w:val="24"/>
              </w:rPr>
              <w:t xml:space="preserve">2.  What do you already know about this topic? </w:t>
            </w:r>
            <w:r w:rsidRPr="000423EE">
              <w:rPr>
                <w:szCs w:val="24"/>
              </w:rPr>
              <w:t xml:space="preserve"> List any information you currently have about your topic</w:t>
            </w:r>
          </w:p>
        </w:tc>
      </w:tr>
      <w:tr w:rsidR="00A548AA" w:rsidRPr="000423EE" w14:paraId="749D7807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0400E" w14:textId="77777777" w:rsidR="00A548AA" w:rsidRPr="000423EE" w:rsidRDefault="00A548AA" w:rsidP="00C22819">
            <w:pPr>
              <w:rPr>
                <w:szCs w:val="24"/>
              </w:rPr>
            </w:pPr>
          </w:p>
          <w:p w14:paraId="3A062E6E" w14:textId="77777777" w:rsidR="00A548AA" w:rsidRPr="000423EE" w:rsidRDefault="00A548AA" w:rsidP="00C22819">
            <w:pPr>
              <w:rPr>
                <w:szCs w:val="24"/>
              </w:rPr>
            </w:pPr>
          </w:p>
          <w:p w14:paraId="1A300788" w14:textId="77777777" w:rsidR="00A548AA" w:rsidRPr="000423EE" w:rsidRDefault="00A548AA" w:rsidP="00C22819">
            <w:pPr>
              <w:rPr>
                <w:szCs w:val="24"/>
              </w:rPr>
            </w:pPr>
          </w:p>
          <w:p w14:paraId="3F9DB084" w14:textId="77777777" w:rsidR="00A548AA" w:rsidRPr="000423EE" w:rsidRDefault="00A548AA" w:rsidP="00C22819">
            <w:pPr>
              <w:rPr>
                <w:szCs w:val="24"/>
              </w:rPr>
            </w:pPr>
          </w:p>
          <w:p w14:paraId="1F899611" w14:textId="77777777" w:rsidR="00A548AA" w:rsidRPr="000423EE" w:rsidRDefault="00A548AA" w:rsidP="00C22819">
            <w:pPr>
              <w:rPr>
                <w:szCs w:val="24"/>
              </w:rPr>
            </w:pPr>
          </w:p>
          <w:p w14:paraId="7C4EC30B" w14:textId="77777777" w:rsidR="00A548AA" w:rsidRPr="000423EE" w:rsidRDefault="00A548AA" w:rsidP="00C22819">
            <w:pPr>
              <w:rPr>
                <w:szCs w:val="24"/>
              </w:rPr>
            </w:pPr>
          </w:p>
        </w:tc>
      </w:tr>
      <w:tr w:rsidR="00A548AA" w:rsidRPr="000423EE" w14:paraId="5A02B647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28845" w14:textId="77777777" w:rsidR="00A548AA" w:rsidRPr="000423EE" w:rsidRDefault="00A548AA" w:rsidP="00C22819">
            <w:pPr>
              <w:rPr>
                <w:szCs w:val="24"/>
              </w:rPr>
            </w:pPr>
            <w:r w:rsidRPr="000423EE">
              <w:rPr>
                <w:b/>
                <w:szCs w:val="24"/>
              </w:rPr>
              <w:t xml:space="preserve">3.  What keywords can you use to assist you in conducting a library search? </w:t>
            </w:r>
            <w:r w:rsidRPr="000423EE">
              <w:rPr>
                <w:szCs w:val="24"/>
              </w:rPr>
              <w:t xml:space="preserve"> Be sure to include synonyms for all terms identified!</w:t>
            </w:r>
          </w:p>
        </w:tc>
      </w:tr>
      <w:tr w:rsidR="00A548AA" w:rsidRPr="000423EE" w14:paraId="15571A4C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79B42" w14:textId="77777777" w:rsidR="00A548AA" w:rsidRPr="000423EE" w:rsidRDefault="00A548AA" w:rsidP="00C22819">
            <w:pPr>
              <w:rPr>
                <w:szCs w:val="24"/>
              </w:rPr>
            </w:pPr>
          </w:p>
          <w:p w14:paraId="65AC082B" w14:textId="77777777" w:rsidR="00A548AA" w:rsidRPr="000423EE" w:rsidRDefault="00A548AA" w:rsidP="00C22819">
            <w:pPr>
              <w:rPr>
                <w:szCs w:val="24"/>
              </w:rPr>
            </w:pPr>
          </w:p>
          <w:p w14:paraId="13C2479E" w14:textId="77777777" w:rsidR="00A548AA" w:rsidRPr="000423EE" w:rsidRDefault="00A548AA" w:rsidP="00C22819">
            <w:pPr>
              <w:rPr>
                <w:szCs w:val="24"/>
              </w:rPr>
            </w:pPr>
          </w:p>
          <w:p w14:paraId="1F4244C1" w14:textId="77777777" w:rsidR="00A548AA" w:rsidRPr="000423EE" w:rsidRDefault="00A548AA" w:rsidP="00C22819">
            <w:pPr>
              <w:rPr>
                <w:szCs w:val="24"/>
              </w:rPr>
            </w:pPr>
          </w:p>
          <w:p w14:paraId="4C54571C" w14:textId="77777777" w:rsidR="00A548AA" w:rsidRPr="000423EE" w:rsidRDefault="00A548AA" w:rsidP="00C22819">
            <w:pPr>
              <w:rPr>
                <w:szCs w:val="24"/>
              </w:rPr>
            </w:pPr>
          </w:p>
          <w:p w14:paraId="5A9EB373" w14:textId="77777777" w:rsidR="00A548AA" w:rsidRPr="000423EE" w:rsidRDefault="00A548AA" w:rsidP="00C22819">
            <w:pPr>
              <w:rPr>
                <w:szCs w:val="24"/>
              </w:rPr>
            </w:pPr>
          </w:p>
        </w:tc>
      </w:tr>
      <w:tr w:rsidR="00A548AA" w:rsidRPr="000423EE" w14:paraId="7CB5D851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88F14" w14:textId="77777777" w:rsidR="00A548AA" w:rsidRPr="000423EE" w:rsidRDefault="00A548AA" w:rsidP="00C22819">
            <w:pPr>
              <w:rPr>
                <w:b/>
                <w:szCs w:val="24"/>
              </w:rPr>
            </w:pPr>
            <w:r w:rsidRPr="000423EE">
              <w:rPr>
                <w:b/>
                <w:szCs w:val="24"/>
              </w:rPr>
              <w:t>4. What resources should you examine to begin your review of literature?</w:t>
            </w:r>
            <w:r w:rsidRPr="000423EE">
              <w:rPr>
                <w:szCs w:val="24"/>
              </w:rPr>
              <w:t xml:space="preserve"> </w:t>
            </w:r>
          </w:p>
        </w:tc>
      </w:tr>
      <w:tr w:rsidR="00A548AA" w:rsidRPr="000423EE" w14:paraId="0248176F" w14:textId="77777777" w:rsidTr="00A548AA"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88466" w14:textId="77777777" w:rsidR="00A548AA" w:rsidRPr="000423EE" w:rsidRDefault="00A548AA" w:rsidP="00C22819">
            <w:pPr>
              <w:jc w:val="center"/>
              <w:rPr>
                <w:szCs w:val="24"/>
              </w:rPr>
            </w:pPr>
            <w:r w:rsidRPr="000423EE">
              <w:rPr>
                <w:szCs w:val="24"/>
              </w:rPr>
              <w:t>ELECTRONIC</w:t>
            </w:r>
          </w:p>
          <w:p w14:paraId="7E3C2953" w14:textId="77777777" w:rsidR="00A548AA" w:rsidRPr="000423EE" w:rsidRDefault="00A548AA" w:rsidP="00C22819">
            <w:pPr>
              <w:jc w:val="center"/>
              <w:rPr>
                <w:szCs w:val="24"/>
              </w:rPr>
            </w:pPr>
            <w:r w:rsidRPr="000423EE">
              <w:rPr>
                <w:szCs w:val="24"/>
              </w:rPr>
              <w:t>DATABASE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A410C" w14:textId="77777777" w:rsidR="00A548AA" w:rsidRPr="000423EE" w:rsidRDefault="00A548AA" w:rsidP="00C22819">
            <w:pPr>
              <w:jc w:val="center"/>
              <w:rPr>
                <w:szCs w:val="24"/>
              </w:rPr>
            </w:pPr>
            <w:r w:rsidRPr="000423EE">
              <w:rPr>
                <w:szCs w:val="24"/>
              </w:rPr>
              <w:t>WEBSITES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E58C7" w14:textId="77777777" w:rsidR="00A548AA" w:rsidRPr="000423EE" w:rsidRDefault="00A548AA" w:rsidP="00C22819">
            <w:pPr>
              <w:jc w:val="center"/>
              <w:rPr>
                <w:szCs w:val="24"/>
              </w:rPr>
            </w:pPr>
            <w:r w:rsidRPr="000423EE">
              <w:rPr>
                <w:szCs w:val="24"/>
              </w:rPr>
              <w:t>ENCYCLOPEDIAS/</w:t>
            </w:r>
          </w:p>
          <w:p w14:paraId="0550A7F5" w14:textId="77777777" w:rsidR="00A548AA" w:rsidRPr="000423EE" w:rsidRDefault="00A548AA" w:rsidP="00C22819">
            <w:pPr>
              <w:jc w:val="center"/>
              <w:rPr>
                <w:szCs w:val="24"/>
              </w:rPr>
            </w:pPr>
            <w:r w:rsidRPr="000423EE">
              <w:rPr>
                <w:szCs w:val="24"/>
              </w:rPr>
              <w:t>HANDBOOKS</w:t>
            </w:r>
          </w:p>
        </w:tc>
      </w:tr>
      <w:tr w:rsidR="00A548AA" w:rsidRPr="000423EE" w14:paraId="7E2F6751" w14:textId="77777777" w:rsidTr="00A548AA"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79DFF" w14:textId="77777777" w:rsidR="00A548AA" w:rsidRPr="000423EE" w:rsidRDefault="00A548AA" w:rsidP="00C22819">
            <w:pPr>
              <w:rPr>
                <w:szCs w:val="24"/>
              </w:rPr>
            </w:pPr>
          </w:p>
          <w:p w14:paraId="7934FA9B" w14:textId="77777777" w:rsidR="00A548AA" w:rsidRPr="000423EE" w:rsidRDefault="00A548AA" w:rsidP="00C22819">
            <w:pPr>
              <w:rPr>
                <w:szCs w:val="24"/>
              </w:rPr>
            </w:pPr>
          </w:p>
          <w:p w14:paraId="007EFB48" w14:textId="77777777" w:rsidR="00A548AA" w:rsidRPr="000423EE" w:rsidRDefault="00A548AA" w:rsidP="00C22819">
            <w:pPr>
              <w:rPr>
                <w:szCs w:val="24"/>
              </w:rPr>
            </w:pPr>
          </w:p>
          <w:p w14:paraId="227AAD15" w14:textId="77777777" w:rsidR="00A548AA" w:rsidRPr="000423EE" w:rsidRDefault="00A548AA" w:rsidP="00C22819">
            <w:pPr>
              <w:rPr>
                <w:szCs w:val="24"/>
              </w:rPr>
            </w:pPr>
          </w:p>
          <w:p w14:paraId="574ED3BF" w14:textId="77777777" w:rsidR="00A548AA" w:rsidRPr="000423EE" w:rsidRDefault="00A548AA" w:rsidP="00C22819">
            <w:pPr>
              <w:rPr>
                <w:szCs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E38EB" w14:textId="77777777" w:rsidR="00A548AA" w:rsidRPr="000423EE" w:rsidRDefault="00A548AA" w:rsidP="00C22819">
            <w:pPr>
              <w:rPr>
                <w:szCs w:val="24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A482B" w14:textId="77777777" w:rsidR="00A548AA" w:rsidRPr="000423EE" w:rsidRDefault="00A548AA" w:rsidP="00C22819">
            <w:pPr>
              <w:rPr>
                <w:szCs w:val="24"/>
              </w:rPr>
            </w:pPr>
          </w:p>
        </w:tc>
      </w:tr>
      <w:tr w:rsidR="00A548AA" w:rsidRPr="000423EE" w14:paraId="1BCF503D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83205" w14:textId="77777777" w:rsidR="00A548AA" w:rsidRDefault="00A548AA" w:rsidP="00C22819">
            <w:pPr>
              <w:rPr>
                <w:szCs w:val="24"/>
              </w:rPr>
            </w:pPr>
            <w:r w:rsidRPr="000423EE">
              <w:rPr>
                <w:b/>
                <w:szCs w:val="24"/>
              </w:rPr>
              <w:t xml:space="preserve">5. Begin your search for information. </w:t>
            </w:r>
            <w:r w:rsidRPr="000423EE">
              <w:rPr>
                <w:szCs w:val="24"/>
              </w:rPr>
              <w:t>Be sure to complete a summary sheet for each source you think will be useful for your study!</w:t>
            </w:r>
          </w:p>
          <w:p w14:paraId="7B9B9C7D" w14:textId="6F641576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  <w:tr w:rsidR="00A548AA" w:rsidRPr="000423EE" w14:paraId="4480A221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096AB" w14:textId="77777777" w:rsidR="00A548AA" w:rsidRDefault="00A548AA" w:rsidP="00C22819">
            <w:pPr>
              <w:rPr>
                <w:szCs w:val="24"/>
              </w:rPr>
            </w:pPr>
            <w:r w:rsidRPr="000423EE">
              <w:rPr>
                <w:b/>
                <w:szCs w:val="24"/>
              </w:rPr>
              <w:t>6. Review and evaluate the information.</w:t>
            </w:r>
            <w:r w:rsidRPr="000423EE">
              <w:rPr>
                <w:i/>
                <w:szCs w:val="24"/>
              </w:rPr>
              <w:t xml:space="preserve"> </w:t>
            </w:r>
            <w:r w:rsidRPr="000423EE">
              <w:rPr>
                <w:szCs w:val="24"/>
              </w:rPr>
              <w:t>What did you discover from your research?</w:t>
            </w:r>
          </w:p>
          <w:p w14:paraId="3012B1BA" w14:textId="77777777" w:rsidR="00A548AA" w:rsidRDefault="00A548AA" w:rsidP="00C22819">
            <w:pPr>
              <w:rPr>
                <w:b/>
                <w:szCs w:val="24"/>
              </w:rPr>
            </w:pPr>
          </w:p>
          <w:p w14:paraId="1C78E12F" w14:textId="77777777" w:rsidR="00A548AA" w:rsidRDefault="00A548AA" w:rsidP="00C22819">
            <w:pPr>
              <w:rPr>
                <w:b/>
                <w:szCs w:val="24"/>
              </w:rPr>
            </w:pPr>
          </w:p>
          <w:p w14:paraId="5C6FC961" w14:textId="77777777" w:rsidR="00A548AA" w:rsidRDefault="00A548AA" w:rsidP="00C22819">
            <w:pPr>
              <w:rPr>
                <w:b/>
                <w:szCs w:val="24"/>
              </w:rPr>
            </w:pPr>
          </w:p>
          <w:p w14:paraId="7B45EC21" w14:textId="64639C4B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  <w:tr w:rsidR="00A548AA" w:rsidRPr="000423EE" w14:paraId="23A8CF2C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89472" w14:textId="77777777" w:rsidR="00A548AA" w:rsidRPr="000423EE" w:rsidRDefault="00A548AA" w:rsidP="00C22819">
            <w:pPr>
              <w:rPr>
                <w:b/>
                <w:szCs w:val="24"/>
              </w:rPr>
            </w:pPr>
            <w:r w:rsidRPr="000423EE">
              <w:rPr>
                <w:b/>
                <w:szCs w:val="24"/>
              </w:rPr>
              <w:t>What questions have been answered?</w:t>
            </w:r>
          </w:p>
          <w:p w14:paraId="30C3A5B1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5CB84DB1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1DEE79DF" w14:textId="77777777" w:rsidR="00A548AA" w:rsidRDefault="00A548AA" w:rsidP="00C22819">
            <w:pPr>
              <w:rPr>
                <w:b/>
                <w:szCs w:val="24"/>
              </w:rPr>
            </w:pPr>
          </w:p>
          <w:p w14:paraId="29CC953F" w14:textId="77777777" w:rsidR="00A548AA" w:rsidRDefault="00A548AA" w:rsidP="00C22819">
            <w:pPr>
              <w:rPr>
                <w:b/>
                <w:szCs w:val="24"/>
              </w:rPr>
            </w:pPr>
          </w:p>
          <w:p w14:paraId="258969B3" w14:textId="60C612D0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  <w:tr w:rsidR="00A548AA" w:rsidRPr="000423EE" w14:paraId="2F47DEE6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87FA" w14:textId="28866A01" w:rsidR="00A548AA" w:rsidRDefault="00A548AA" w:rsidP="00C22819">
            <w:pPr>
              <w:rPr>
                <w:b/>
                <w:szCs w:val="24"/>
              </w:rPr>
            </w:pPr>
            <w:r w:rsidRPr="000423EE">
              <w:rPr>
                <w:b/>
                <w:szCs w:val="24"/>
              </w:rPr>
              <w:t>What questions remain unanswered?</w:t>
            </w:r>
          </w:p>
          <w:p w14:paraId="479D7337" w14:textId="7E59F06D" w:rsidR="00A548AA" w:rsidRDefault="00A548AA" w:rsidP="00C22819">
            <w:pPr>
              <w:rPr>
                <w:b/>
                <w:szCs w:val="24"/>
              </w:rPr>
            </w:pPr>
          </w:p>
          <w:p w14:paraId="5B697191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610D561D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57AD7DA3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35B9ADA8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  <w:tr w:rsidR="00A548AA" w:rsidRPr="000423EE" w14:paraId="06AE94AD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EE15D" w14:textId="77777777" w:rsidR="00A548AA" w:rsidRPr="000423EE" w:rsidRDefault="00A548AA" w:rsidP="00C22819">
            <w:pPr>
              <w:rPr>
                <w:b/>
                <w:szCs w:val="24"/>
              </w:rPr>
            </w:pPr>
            <w:r w:rsidRPr="000423EE">
              <w:rPr>
                <w:b/>
                <w:szCs w:val="24"/>
              </w:rPr>
              <w:lastRenderedPageBreak/>
              <w:t>Should any studies be replicated?</w:t>
            </w:r>
          </w:p>
          <w:p w14:paraId="4E589562" w14:textId="7736BE22" w:rsidR="00A548AA" w:rsidRDefault="00A548AA" w:rsidP="00C22819">
            <w:pPr>
              <w:rPr>
                <w:b/>
                <w:szCs w:val="24"/>
              </w:rPr>
            </w:pPr>
          </w:p>
          <w:p w14:paraId="0A29253A" w14:textId="6785D3BF" w:rsidR="00A548AA" w:rsidRDefault="00A548AA" w:rsidP="00C22819">
            <w:pPr>
              <w:rPr>
                <w:b/>
                <w:szCs w:val="24"/>
              </w:rPr>
            </w:pPr>
          </w:p>
          <w:p w14:paraId="141930A3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3767C052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2249DCF6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  <w:tr w:rsidR="00A548AA" w:rsidRPr="000423EE" w14:paraId="40B1AF1D" w14:textId="77777777" w:rsidTr="00C22819"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A5303" w14:textId="77777777" w:rsidR="00A548AA" w:rsidRPr="000423EE" w:rsidRDefault="00A548AA" w:rsidP="00C22819">
            <w:pPr>
              <w:rPr>
                <w:b/>
                <w:szCs w:val="24"/>
              </w:rPr>
            </w:pPr>
            <w:r w:rsidRPr="000423EE">
              <w:rPr>
                <w:b/>
                <w:szCs w:val="24"/>
              </w:rPr>
              <w:t>7. Evaluate your sources.  Now that the initial research process is complete, revise your initial research question.</w:t>
            </w:r>
          </w:p>
          <w:p w14:paraId="3F9F93B3" w14:textId="77777777" w:rsidR="00A548AA" w:rsidRDefault="00A548AA" w:rsidP="00C22819">
            <w:pPr>
              <w:rPr>
                <w:b/>
                <w:szCs w:val="24"/>
              </w:rPr>
            </w:pPr>
          </w:p>
          <w:p w14:paraId="67F20C5F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  <w:p w14:paraId="4BD18A41" w14:textId="77777777" w:rsidR="00A548AA" w:rsidRPr="000423EE" w:rsidRDefault="00A548AA" w:rsidP="00C22819">
            <w:pPr>
              <w:rPr>
                <w:b/>
                <w:szCs w:val="24"/>
              </w:rPr>
            </w:pPr>
          </w:p>
        </w:tc>
      </w:tr>
    </w:tbl>
    <w:p w14:paraId="7B97BAA8" w14:textId="77777777" w:rsidR="00A548AA" w:rsidRDefault="00A548AA" w:rsidP="00A548AA"/>
    <w:p w14:paraId="6F9BE68A" w14:textId="77777777" w:rsidR="00816A54" w:rsidRDefault="00816A54"/>
    <w:sectPr w:rsidR="00816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e3tDQyMjGxNDVS0lEKTi0uzszPAykwrAUAOwotfCwAAAA="/>
  </w:docVars>
  <w:rsids>
    <w:rsidRoot w:val="00A548AA"/>
    <w:rsid w:val="00816A54"/>
    <w:rsid w:val="00A5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8D46"/>
  <w15:chartTrackingRefBased/>
  <w15:docId w15:val="{7ADA3D7B-6A7D-4A68-8AF9-637EB09C7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A548AA"/>
    <w:pPr>
      <w:widowControl w:val="0"/>
      <w:autoSpaceDE w:val="0"/>
      <w:autoSpaceDN w:val="0"/>
    </w:pPr>
    <w:rPr>
      <w:rFonts w:eastAsia="Times New Roman" w:cs="Times New Roman"/>
      <w:sz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A"/>
    <w:basedOn w:val="Normal"/>
    <w:qFormat/>
    <w:rsid w:val="00A548AA"/>
    <w:pPr>
      <w:widowControl/>
      <w:autoSpaceDE/>
      <w:autoSpaceDN/>
      <w:ind w:left="1440" w:hanging="720"/>
    </w:pPr>
    <w:rPr>
      <w:rFonts w:eastAsiaTheme="minorHAnsi" w:cstheme="minorBidi"/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rench</dc:creator>
  <cp:keywords/>
  <dc:description/>
  <cp:lastModifiedBy>Jason Wrench</cp:lastModifiedBy>
  <cp:revision>1</cp:revision>
  <dcterms:created xsi:type="dcterms:W3CDTF">2018-09-02T18:49:00Z</dcterms:created>
  <dcterms:modified xsi:type="dcterms:W3CDTF">2018-09-02T18:50:00Z</dcterms:modified>
</cp:coreProperties>
</file>